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F2880" w14:textId="3BA5E8CC" w:rsidR="00A2604A" w:rsidRDefault="00A2604A" w:rsidP="00961D3C">
      <w:pPr>
        <w:tabs>
          <w:tab w:val="left" w:pos="9990"/>
        </w:tabs>
        <w:jc w:val="center"/>
        <w:rPr>
          <w:b/>
          <w:sz w:val="32"/>
        </w:rPr>
      </w:pPr>
      <w:r>
        <w:rPr>
          <w:b/>
          <w:sz w:val="32"/>
        </w:rPr>
        <w:t xml:space="preserve">Fall </w:t>
      </w:r>
      <w:r w:rsidR="00BE7F76">
        <w:rPr>
          <w:b/>
          <w:sz w:val="32"/>
        </w:rPr>
        <w:t>202</w:t>
      </w:r>
      <w:r w:rsidR="009C3895">
        <w:rPr>
          <w:b/>
          <w:sz w:val="32"/>
        </w:rPr>
        <w:t>2</w:t>
      </w:r>
      <w:r w:rsidR="00C151D2">
        <w:rPr>
          <w:b/>
          <w:sz w:val="32"/>
        </w:rPr>
        <w:t xml:space="preserve"> </w:t>
      </w:r>
    </w:p>
    <w:p w14:paraId="18117FA2" w14:textId="2B292BD2" w:rsidR="001A3565" w:rsidRPr="006B2A68" w:rsidRDefault="00A2604A" w:rsidP="001A3565">
      <w:pPr>
        <w:jc w:val="center"/>
        <w:rPr>
          <w:szCs w:val="24"/>
        </w:rPr>
      </w:pPr>
      <w:r>
        <w:rPr>
          <w:b/>
          <w:sz w:val="32"/>
        </w:rPr>
        <w:t>VM-1 Core Courses and Room Assignments</w:t>
      </w:r>
      <w:r w:rsidR="001A3565">
        <w:rPr>
          <w:b/>
          <w:sz w:val="32"/>
        </w:rPr>
        <w:tab/>
      </w:r>
      <w:r w:rsidR="00015A93">
        <w:rPr>
          <w:b/>
          <w:sz w:val="32"/>
        </w:rPr>
        <w:t xml:space="preserve"> </w:t>
      </w:r>
      <w:r w:rsidR="002C45C5">
        <w:rPr>
          <w:szCs w:val="24"/>
        </w:rPr>
        <w:t>5</w:t>
      </w:r>
      <w:r w:rsidR="00FF311C">
        <w:rPr>
          <w:szCs w:val="24"/>
        </w:rPr>
        <w:t>/</w:t>
      </w:r>
      <w:r w:rsidR="002C45C5">
        <w:rPr>
          <w:szCs w:val="24"/>
        </w:rPr>
        <w:t>05</w:t>
      </w:r>
      <w:r w:rsidR="00FF311C">
        <w:rPr>
          <w:szCs w:val="24"/>
        </w:rPr>
        <w:t>/2</w:t>
      </w:r>
      <w:r w:rsidR="009C3895">
        <w:rPr>
          <w:szCs w:val="24"/>
        </w:rPr>
        <w:t>2</w:t>
      </w:r>
    </w:p>
    <w:tbl>
      <w:tblPr>
        <w:tblW w:w="1483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1507"/>
        <w:gridCol w:w="1710"/>
        <w:gridCol w:w="1620"/>
        <w:gridCol w:w="1237"/>
        <w:gridCol w:w="948"/>
        <w:gridCol w:w="1415"/>
        <w:gridCol w:w="1980"/>
        <w:gridCol w:w="1625"/>
        <w:gridCol w:w="1170"/>
      </w:tblGrid>
      <w:tr w:rsidR="00A2604A" w14:paraId="49522DC0" w14:textId="77777777" w:rsidTr="00521930">
        <w:tc>
          <w:tcPr>
            <w:tcW w:w="1620" w:type="dxa"/>
          </w:tcPr>
          <w:p w14:paraId="725A281D" w14:textId="77777777" w:rsidR="00A2604A" w:rsidRDefault="00A2604A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IME:</w:t>
            </w:r>
          </w:p>
        </w:tc>
        <w:tc>
          <w:tcPr>
            <w:tcW w:w="1507" w:type="dxa"/>
          </w:tcPr>
          <w:p w14:paraId="07C1DE91" w14:textId="77777777"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8 – 9</w:t>
            </w:r>
          </w:p>
        </w:tc>
        <w:tc>
          <w:tcPr>
            <w:tcW w:w="1710" w:type="dxa"/>
          </w:tcPr>
          <w:p w14:paraId="3384283C" w14:textId="77777777"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9 – 10</w:t>
            </w:r>
          </w:p>
        </w:tc>
        <w:tc>
          <w:tcPr>
            <w:tcW w:w="1620" w:type="dxa"/>
          </w:tcPr>
          <w:p w14:paraId="70084B2E" w14:textId="77777777"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0 – 11</w:t>
            </w:r>
          </w:p>
        </w:tc>
        <w:tc>
          <w:tcPr>
            <w:tcW w:w="1237" w:type="dxa"/>
          </w:tcPr>
          <w:p w14:paraId="09390532" w14:textId="77777777"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1 – 12</w:t>
            </w:r>
          </w:p>
        </w:tc>
        <w:tc>
          <w:tcPr>
            <w:tcW w:w="948" w:type="dxa"/>
          </w:tcPr>
          <w:p w14:paraId="6B890EC7" w14:textId="77777777"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2 – 1</w:t>
            </w:r>
          </w:p>
        </w:tc>
        <w:tc>
          <w:tcPr>
            <w:tcW w:w="1415" w:type="dxa"/>
          </w:tcPr>
          <w:p w14:paraId="0408CA4E" w14:textId="77777777" w:rsidR="00A2604A" w:rsidRDefault="00A2604A">
            <w:pPr>
              <w:tabs>
                <w:tab w:val="left" w:pos="864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 – 2</w:t>
            </w:r>
          </w:p>
        </w:tc>
        <w:tc>
          <w:tcPr>
            <w:tcW w:w="1980" w:type="dxa"/>
          </w:tcPr>
          <w:p w14:paraId="6045B5ED" w14:textId="77777777"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2 –3</w:t>
            </w:r>
          </w:p>
        </w:tc>
        <w:tc>
          <w:tcPr>
            <w:tcW w:w="1625" w:type="dxa"/>
          </w:tcPr>
          <w:p w14:paraId="6D6129A6" w14:textId="77777777"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3 – 4</w:t>
            </w:r>
          </w:p>
        </w:tc>
        <w:tc>
          <w:tcPr>
            <w:tcW w:w="1170" w:type="dxa"/>
          </w:tcPr>
          <w:p w14:paraId="4387BC5E" w14:textId="77777777"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4 – 5</w:t>
            </w:r>
          </w:p>
        </w:tc>
      </w:tr>
      <w:tr w:rsidR="00D410A0" w14:paraId="3DBB2AD0" w14:textId="77777777" w:rsidTr="00521930">
        <w:trPr>
          <w:trHeight w:val="1439"/>
        </w:trPr>
        <w:tc>
          <w:tcPr>
            <w:tcW w:w="1620" w:type="dxa"/>
          </w:tcPr>
          <w:p w14:paraId="70B20327" w14:textId="77777777" w:rsidR="00D410A0" w:rsidRDefault="00D410A0" w:rsidP="0049746E">
            <w:pPr>
              <w:rPr>
                <w:b/>
                <w:sz w:val="28"/>
              </w:rPr>
            </w:pPr>
          </w:p>
          <w:p w14:paraId="782FD84A" w14:textId="77777777" w:rsidR="00D410A0" w:rsidRDefault="00D410A0" w:rsidP="0049746E">
            <w:pPr>
              <w:rPr>
                <w:b/>
                <w:sz w:val="28"/>
              </w:rPr>
            </w:pPr>
          </w:p>
          <w:p w14:paraId="5E898917" w14:textId="77777777" w:rsidR="00D410A0" w:rsidRDefault="00D410A0" w:rsidP="0049746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Monday</w:t>
            </w:r>
          </w:p>
        </w:tc>
        <w:tc>
          <w:tcPr>
            <w:tcW w:w="1507" w:type="dxa"/>
          </w:tcPr>
          <w:p w14:paraId="5D5D1B15" w14:textId="77777777" w:rsidR="00D410A0" w:rsidRDefault="00D410A0" w:rsidP="0049746E"/>
          <w:p w14:paraId="57E4EBC4" w14:textId="77777777" w:rsidR="00D410A0" w:rsidRDefault="00D410A0" w:rsidP="0049746E">
            <w:r>
              <w:t xml:space="preserve">Seminar series </w:t>
            </w:r>
          </w:p>
          <w:p w14:paraId="043590B4" w14:textId="77777777" w:rsidR="00D410A0" w:rsidRDefault="00D410A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1710" w:type="dxa"/>
          </w:tcPr>
          <w:p w14:paraId="15FCFC58" w14:textId="77777777" w:rsidR="00D410A0" w:rsidRDefault="00D410A0" w:rsidP="0049746E"/>
          <w:p w14:paraId="2569833A" w14:textId="77777777" w:rsidR="00D410A0" w:rsidRDefault="00D410A0" w:rsidP="0049746E">
            <w:r>
              <w:t>1</w:t>
            </w:r>
            <w:r w:rsidRPr="00AB4612">
              <w:rPr>
                <w:vertAlign w:val="superscript"/>
              </w:rPr>
              <w:t>st</w:t>
            </w:r>
            <w:r>
              <w:t xml:space="preserve"> half</w:t>
            </w:r>
          </w:p>
          <w:p w14:paraId="5BDC17F1" w14:textId="77777777" w:rsidR="00D410A0" w:rsidRDefault="00D410A0" w:rsidP="0049746E">
            <w:r>
              <w:t>semester</w:t>
            </w:r>
          </w:p>
          <w:p w14:paraId="258F6A85" w14:textId="77777777" w:rsidR="00D410A0" w:rsidRDefault="00D410A0" w:rsidP="0049746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0089EF11" wp14:editId="46A5035E">
                      <wp:simplePos x="0" y="0"/>
                      <wp:positionH relativeFrom="column">
                        <wp:posOffset>-1007745</wp:posOffset>
                      </wp:positionH>
                      <wp:positionV relativeFrom="paragraph">
                        <wp:posOffset>173990</wp:posOffset>
                      </wp:positionV>
                      <wp:extent cx="2038350" cy="0"/>
                      <wp:effectExtent l="0" t="76200" r="19050" b="95250"/>
                      <wp:wrapNone/>
                      <wp:docPr id="9" name="Line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383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3EBBA1" id="Line 87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5pt,13.7pt" to="81.1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1620" w:type="dxa"/>
          </w:tcPr>
          <w:p w14:paraId="09F62E5C" w14:textId="77777777" w:rsidR="00D410A0" w:rsidRDefault="00D410A0" w:rsidP="0049746E"/>
          <w:p w14:paraId="445D422F" w14:textId="77777777" w:rsidR="00D410A0" w:rsidRDefault="00D410A0" w:rsidP="0049746E">
            <w:r>
              <w:t>BMS 333</w:t>
            </w:r>
          </w:p>
          <w:p w14:paraId="48C0D8D8" w14:textId="77777777" w:rsidR="00D410A0" w:rsidRDefault="00D410A0" w:rsidP="0049746E">
            <w:proofErr w:type="spellStart"/>
            <w:r>
              <w:t>Histo</w:t>
            </w:r>
            <w:proofErr w:type="spellEnd"/>
            <w:r>
              <w:t>/Phys</w:t>
            </w:r>
          </w:p>
          <w:p w14:paraId="294BB328" w14:textId="77777777" w:rsidR="00D410A0" w:rsidRDefault="00D410A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1237" w:type="dxa"/>
          </w:tcPr>
          <w:p w14:paraId="5824D375" w14:textId="77777777" w:rsidR="00D410A0" w:rsidRDefault="00D410A0" w:rsidP="0049746E"/>
          <w:p w14:paraId="17D105C0" w14:textId="77777777" w:rsidR="00D410A0" w:rsidRDefault="00D410A0" w:rsidP="0049746E">
            <w:r>
              <w:t>BMS 336</w:t>
            </w:r>
          </w:p>
          <w:p w14:paraId="48D64CD9" w14:textId="77777777" w:rsidR="00D410A0" w:rsidRDefault="00D410A0" w:rsidP="0049746E">
            <w:proofErr w:type="spellStart"/>
            <w:r>
              <w:t>Nutritn</w:t>
            </w:r>
            <w:proofErr w:type="spellEnd"/>
          </w:p>
          <w:p w14:paraId="604F0037" w14:textId="77777777" w:rsidR="00D410A0" w:rsidRDefault="00D410A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948" w:type="dxa"/>
          </w:tcPr>
          <w:p w14:paraId="51C82096" w14:textId="77777777" w:rsidR="00D410A0" w:rsidRDefault="00D410A0" w:rsidP="0049746E"/>
        </w:tc>
        <w:tc>
          <w:tcPr>
            <w:tcW w:w="1415" w:type="dxa"/>
          </w:tcPr>
          <w:p w14:paraId="0596F5D5" w14:textId="77777777" w:rsidR="00D410A0" w:rsidRDefault="00D410A0" w:rsidP="0049746E"/>
          <w:p w14:paraId="0B61AFF8" w14:textId="77777777" w:rsidR="00D410A0" w:rsidRDefault="00D410A0" w:rsidP="0049746E">
            <w:r>
              <w:t>BMS 330</w:t>
            </w:r>
          </w:p>
          <w:p w14:paraId="3DA86A6D" w14:textId="77777777" w:rsidR="00D410A0" w:rsidRDefault="00D410A0" w:rsidP="0049746E">
            <w:r>
              <w:t>Anatomy</w:t>
            </w:r>
          </w:p>
          <w:p w14:paraId="0107AD52" w14:textId="77777777" w:rsidR="00D410A0" w:rsidRDefault="00D410A0" w:rsidP="0049746E">
            <w:r>
              <w:t>Rm. 1226</w:t>
            </w:r>
          </w:p>
        </w:tc>
        <w:tc>
          <w:tcPr>
            <w:tcW w:w="3605" w:type="dxa"/>
            <w:gridSpan w:val="2"/>
          </w:tcPr>
          <w:p w14:paraId="1E90CE7A" w14:textId="77777777" w:rsidR="00D410A0" w:rsidRDefault="00D410A0" w:rsidP="0049746E"/>
          <w:p w14:paraId="344DCDD4" w14:textId="77777777" w:rsidR="00D410A0" w:rsidRDefault="000B3B5C" w:rsidP="0049746E">
            <w:r>
              <w:t>BMS 330 Anatomy L</w:t>
            </w:r>
            <w:r w:rsidR="00D410A0">
              <w:t xml:space="preserve">ab </w:t>
            </w:r>
          </w:p>
          <w:p w14:paraId="27DE0324" w14:textId="77777777" w:rsidR="00D410A0" w:rsidRDefault="00D410A0" w:rsidP="0049746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437EFCB9" wp14:editId="79B226C3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381000</wp:posOffset>
                      </wp:positionV>
                      <wp:extent cx="1962150" cy="12700"/>
                      <wp:effectExtent l="0" t="76200" r="19050" b="82550"/>
                      <wp:wrapNone/>
                      <wp:docPr id="8" name="Line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962150" cy="127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54361C3" id="Line 85" o:spid="_x0000_s1026" style="position:absolute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9pt,30pt" to="151.6pt,3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">
                      <v:stroke endarrow="block"/>
                    </v:line>
                  </w:pict>
                </mc:Fallback>
              </mc:AlternateContent>
            </w:r>
            <w:r>
              <w:t>Rm. 1010</w:t>
            </w:r>
          </w:p>
        </w:tc>
        <w:tc>
          <w:tcPr>
            <w:tcW w:w="1170" w:type="dxa"/>
          </w:tcPr>
          <w:p w14:paraId="0B2B31FE" w14:textId="77777777" w:rsidR="00D410A0" w:rsidRDefault="00D410A0" w:rsidP="0049746E"/>
          <w:p w14:paraId="1329980F" w14:textId="77777777" w:rsidR="00D410A0" w:rsidRDefault="00D410A0" w:rsidP="00DD16A4"/>
        </w:tc>
      </w:tr>
      <w:tr w:rsidR="00ED1019" w14:paraId="153999D8" w14:textId="77777777" w:rsidTr="00521930">
        <w:trPr>
          <w:trHeight w:val="760"/>
        </w:trPr>
        <w:tc>
          <w:tcPr>
            <w:tcW w:w="1620" w:type="dxa"/>
            <w:vMerge w:val="restart"/>
          </w:tcPr>
          <w:p w14:paraId="506647F6" w14:textId="77777777" w:rsidR="00ED1019" w:rsidRDefault="00ED1019" w:rsidP="0049746E">
            <w:pPr>
              <w:rPr>
                <w:b/>
                <w:sz w:val="28"/>
              </w:rPr>
            </w:pPr>
          </w:p>
          <w:p w14:paraId="7EE39B27" w14:textId="77777777" w:rsidR="00ED1019" w:rsidRDefault="00ED1019" w:rsidP="0049746E">
            <w:pPr>
              <w:rPr>
                <w:b/>
                <w:sz w:val="28"/>
              </w:rPr>
            </w:pPr>
          </w:p>
          <w:p w14:paraId="7CC431DB" w14:textId="77777777" w:rsidR="00ED1019" w:rsidRDefault="00ED1019" w:rsidP="0049746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uesday</w:t>
            </w:r>
          </w:p>
        </w:tc>
        <w:tc>
          <w:tcPr>
            <w:tcW w:w="1507" w:type="dxa"/>
            <w:vMerge w:val="restart"/>
          </w:tcPr>
          <w:p w14:paraId="0DB9A728" w14:textId="77777777" w:rsidR="00ED1019" w:rsidRDefault="00ED1019" w:rsidP="0049746E"/>
          <w:p w14:paraId="264E621B" w14:textId="77777777" w:rsidR="00ED1019" w:rsidRDefault="00ED1019" w:rsidP="0049746E">
            <w:r>
              <w:t>BMS 333</w:t>
            </w:r>
          </w:p>
          <w:p w14:paraId="28165E9B" w14:textId="77777777" w:rsidR="00ED1019" w:rsidRDefault="00ED1019" w:rsidP="00FA66BC">
            <w:proofErr w:type="spellStart"/>
            <w:r>
              <w:t>Histo</w:t>
            </w:r>
            <w:proofErr w:type="spellEnd"/>
            <w:r>
              <w:t>/Phys</w:t>
            </w:r>
          </w:p>
          <w:p w14:paraId="7D382E01" w14:textId="77777777" w:rsidR="00ED1019" w:rsidRDefault="00ED1019" w:rsidP="0049746E"/>
          <w:p w14:paraId="6F49EA6D" w14:textId="77777777" w:rsidR="00ED1019" w:rsidRDefault="00ED1019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4567" w:type="dxa"/>
            <w:gridSpan w:val="3"/>
          </w:tcPr>
          <w:p w14:paraId="01B3406D" w14:textId="77777777" w:rsidR="00ED1019" w:rsidRDefault="00ED1019" w:rsidP="0049746E">
            <w:r>
              <w:t xml:space="preserve">BMS 333 </w:t>
            </w:r>
            <w:proofErr w:type="spellStart"/>
            <w:r>
              <w:t>Histo</w:t>
            </w:r>
            <w:proofErr w:type="spellEnd"/>
            <w:r>
              <w:t xml:space="preserve">/Phys Lab </w:t>
            </w:r>
            <w:r w:rsidR="0077031B">
              <w:t>(Sect.4)</w:t>
            </w:r>
          </w:p>
          <w:p w14:paraId="54BB4D91" w14:textId="77777777" w:rsidR="00ED1019" w:rsidRDefault="00ED1019" w:rsidP="0049746E">
            <w:r>
              <w:t xml:space="preserve">Rm. 2025 </w:t>
            </w:r>
          </w:p>
          <w:p w14:paraId="309BA7D1" w14:textId="77777777" w:rsidR="00ED1019" w:rsidRDefault="00ED1019" w:rsidP="00982D0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4285F3B6" wp14:editId="27E3641C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120015</wp:posOffset>
                      </wp:positionV>
                      <wp:extent cx="2724150" cy="0"/>
                      <wp:effectExtent l="0" t="76200" r="19050" b="95250"/>
                      <wp:wrapNone/>
                      <wp:docPr id="6" name="Line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7241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B402B34" id="Line 87" o:spid="_x0000_s1026" style="position:absolute;flip:y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9.45pt" to="210.6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">
                      <v:stroke endarrow="block"/>
                    </v:line>
                  </w:pict>
                </mc:Fallback>
              </mc:AlternateContent>
            </w:r>
            <w:r>
              <w:t xml:space="preserve">  </w:t>
            </w:r>
          </w:p>
          <w:p w14:paraId="5E81DC3C" w14:textId="77777777" w:rsidR="00ED1019" w:rsidRDefault="00ED1019" w:rsidP="00ED1019">
            <w:pPr>
              <w:tabs>
                <w:tab w:val="center" w:pos="2218"/>
                <w:tab w:val="left" w:pos="2640"/>
              </w:tabs>
            </w:pPr>
            <w:r>
              <w:tab/>
            </w:r>
            <w:r>
              <w:tab/>
              <w:t xml:space="preserve">               </w:t>
            </w:r>
          </w:p>
        </w:tc>
        <w:tc>
          <w:tcPr>
            <w:tcW w:w="948" w:type="dxa"/>
            <w:vMerge w:val="restart"/>
          </w:tcPr>
          <w:p w14:paraId="36EAC56F" w14:textId="77777777" w:rsidR="00ED1019" w:rsidRDefault="00ED1019" w:rsidP="0049746E"/>
        </w:tc>
        <w:tc>
          <w:tcPr>
            <w:tcW w:w="1415" w:type="dxa"/>
            <w:vMerge w:val="restart"/>
          </w:tcPr>
          <w:p w14:paraId="67A512C8" w14:textId="77777777" w:rsidR="00ED1019" w:rsidRDefault="00ED1019" w:rsidP="0049746E"/>
          <w:p w14:paraId="42CE6C3B" w14:textId="77777777" w:rsidR="00ED1019" w:rsidRDefault="00ED1019" w:rsidP="0049746E">
            <w:pPr>
              <w:tabs>
                <w:tab w:val="left" w:pos="864"/>
              </w:tabs>
            </w:pPr>
            <w:r>
              <w:t>BMS 330</w:t>
            </w:r>
          </w:p>
          <w:p w14:paraId="041AEAA7" w14:textId="77777777" w:rsidR="00ED1019" w:rsidRDefault="00ED1019" w:rsidP="00FA66BC">
            <w:r>
              <w:t>Anatomy</w:t>
            </w:r>
          </w:p>
          <w:p w14:paraId="17A8CCA1" w14:textId="77777777" w:rsidR="00ED1019" w:rsidRDefault="00ED1019" w:rsidP="0049746E">
            <w:r>
              <w:t>Rm. 1226</w:t>
            </w:r>
          </w:p>
        </w:tc>
        <w:tc>
          <w:tcPr>
            <w:tcW w:w="3605" w:type="dxa"/>
            <w:gridSpan w:val="2"/>
            <w:vMerge w:val="restart"/>
          </w:tcPr>
          <w:p w14:paraId="41BF0CA9" w14:textId="77777777" w:rsidR="00ED1019" w:rsidRDefault="00ED1019" w:rsidP="0049746E"/>
          <w:p w14:paraId="595596DF" w14:textId="77777777" w:rsidR="00ED1019" w:rsidRDefault="00ED1019" w:rsidP="00DD16A4">
            <w:r>
              <w:t xml:space="preserve">BMS 330 Anatomy Lab </w:t>
            </w:r>
          </w:p>
          <w:p w14:paraId="4389BCEE" w14:textId="77777777" w:rsidR="00ED1019" w:rsidRDefault="00ED1019" w:rsidP="00DD16A4">
            <w:r>
              <w:rPr>
                <w:b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59845B97" wp14:editId="45BA8C64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58445</wp:posOffset>
                      </wp:positionV>
                      <wp:extent cx="1911350" cy="6350"/>
                      <wp:effectExtent l="0" t="76200" r="12700" b="88900"/>
                      <wp:wrapNone/>
                      <wp:docPr id="5" name="Line 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91135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6E45A4" id="Line 83" o:spid="_x0000_s1026" style="position:absolute;flip:y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9pt,20.35pt" to="147.6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">
                      <v:stroke endarrow="block"/>
                    </v:line>
                  </w:pict>
                </mc:Fallback>
              </mc:AlternateContent>
            </w:r>
            <w:r>
              <w:t>Rm. 1010</w:t>
            </w:r>
          </w:p>
        </w:tc>
        <w:tc>
          <w:tcPr>
            <w:tcW w:w="1170" w:type="dxa"/>
            <w:vMerge w:val="restart"/>
          </w:tcPr>
          <w:p w14:paraId="1621E116" w14:textId="77777777" w:rsidR="00ED1019" w:rsidRDefault="00ED1019" w:rsidP="00DD16A4"/>
          <w:p w14:paraId="2CC4CEAD" w14:textId="77777777" w:rsidR="00ED1019" w:rsidRDefault="00ED1019" w:rsidP="00DD16A4"/>
        </w:tc>
      </w:tr>
      <w:tr w:rsidR="00752D52" w14:paraId="57629A20" w14:textId="77777777" w:rsidTr="00561A4B">
        <w:trPr>
          <w:trHeight w:val="953"/>
        </w:trPr>
        <w:tc>
          <w:tcPr>
            <w:tcW w:w="1620" w:type="dxa"/>
            <w:vMerge/>
          </w:tcPr>
          <w:p w14:paraId="5DCFA286" w14:textId="77777777" w:rsidR="00752D52" w:rsidRDefault="00752D52" w:rsidP="0049746E">
            <w:pPr>
              <w:rPr>
                <w:b/>
                <w:sz w:val="28"/>
              </w:rPr>
            </w:pPr>
          </w:p>
        </w:tc>
        <w:tc>
          <w:tcPr>
            <w:tcW w:w="1507" w:type="dxa"/>
            <w:vMerge/>
          </w:tcPr>
          <w:p w14:paraId="019ACB38" w14:textId="77777777" w:rsidR="00752D52" w:rsidRDefault="00752D52" w:rsidP="0049746E"/>
        </w:tc>
        <w:tc>
          <w:tcPr>
            <w:tcW w:w="4567" w:type="dxa"/>
            <w:gridSpan w:val="3"/>
          </w:tcPr>
          <w:p w14:paraId="2A72E356" w14:textId="77777777" w:rsidR="00752D52" w:rsidRDefault="00752D52" w:rsidP="0049746E"/>
          <w:p w14:paraId="1488125E" w14:textId="77777777" w:rsidR="00752D52" w:rsidRDefault="00752D52" w:rsidP="00ED1019">
            <w:r>
              <w:t>BMS 339 Clin Foundation</w:t>
            </w:r>
            <w:r w:rsidR="00B31D3E">
              <w:t xml:space="preserve"> </w:t>
            </w:r>
            <w:r>
              <w:t xml:space="preserve">Rm. 1365  </w:t>
            </w:r>
          </w:p>
          <w:p w14:paraId="43356100" w14:textId="77777777" w:rsidR="00752D52" w:rsidRDefault="00752D52" w:rsidP="00ED1019">
            <w:r>
              <w:t xml:space="preserve">      </w:t>
            </w:r>
            <w:r w:rsidR="00476350">
              <w:t>s</w:t>
            </w:r>
            <w:r w:rsidR="0091393C">
              <w:t>ect.</w:t>
            </w:r>
            <w:r w:rsidR="0077031B">
              <w:t>5</w:t>
            </w:r>
            <w:r>
              <w:t xml:space="preserve">             </w:t>
            </w:r>
            <w:r w:rsidR="0091393C">
              <w:t>sect.</w:t>
            </w:r>
            <w:r>
              <w:t xml:space="preserve"> </w:t>
            </w:r>
            <w:r w:rsidR="0077031B">
              <w:t>3</w:t>
            </w:r>
            <w:r>
              <w:t xml:space="preserve">                </w:t>
            </w:r>
            <w:r w:rsidR="00476350">
              <w:t>sect.  4</w:t>
            </w:r>
          </w:p>
          <w:p w14:paraId="71D70BB6" w14:textId="77777777" w:rsidR="00752D52" w:rsidRDefault="00752D52" w:rsidP="004D26F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2560" behindDoc="0" locked="0" layoutInCell="1" allowOverlap="1" wp14:anchorId="20A8BEAF" wp14:editId="04A7F7B3">
                      <wp:simplePos x="0" y="0"/>
                      <wp:positionH relativeFrom="column">
                        <wp:posOffset>1901825</wp:posOffset>
                      </wp:positionH>
                      <wp:positionV relativeFrom="paragraph">
                        <wp:posOffset>34925</wp:posOffset>
                      </wp:positionV>
                      <wp:extent cx="781050" cy="6350"/>
                      <wp:effectExtent l="0" t="76200" r="19050" b="88900"/>
                      <wp:wrapNone/>
                      <wp:docPr id="2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78105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6B8C0D" id="Line 89" o:spid="_x0000_s1026" style="position:absolute;flip:y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9.75pt,2.75pt" to="211.25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">
                      <v:stroke endarrow="block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0512" behindDoc="0" locked="0" layoutInCell="1" allowOverlap="1" wp14:anchorId="3AD64360" wp14:editId="48E3A04D">
                      <wp:simplePos x="0" y="0"/>
                      <wp:positionH relativeFrom="column">
                        <wp:posOffset>1042670</wp:posOffset>
                      </wp:positionH>
                      <wp:positionV relativeFrom="paragraph">
                        <wp:posOffset>74295</wp:posOffset>
                      </wp:positionV>
                      <wp:extent cx="647700" cy="0"/>
                      <wp:effectExtent l="0" t="76200" r="19050" b="95250"/>
                      <wp:wrapNone/>
                      <wp:docPr id="7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647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B4A614" id="Line 89" o:spid="_x0000_s1026" style="position:absolute;flip:y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2.1pt,5.85pt" to="133.1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">
                      <v:stroke endarrow="block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1536" behindDoc="0" locked="0" layoutInCell="1" allowOverlap="1" wp14:anchorId="5F898F6D" wp14:editId="3B502030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42545</wp:posOffset>
                      </wp:positionV>
                      <wp:extent cx="781050" cy="6350"/>
                      <wp:effectExtent l="0" t="76200" r="19050" b="88900"/>
                      <wp:wrapNone/>
                      <wp:docPr id="10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78105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C12801" id="Line 89" o:spid="_x0000_s1026" style="position:absolute;flip:y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1pt,3.35pt" to="62.6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948" w:type="dxa"/>
            <w:vMerge/>
          </w:tcPr>
          <w:p w14:paraId="61E92B05" w14:textId="77777777" w:rsidR="00752D52" w:rsidRDefault="00752D52" w:rsidP="0049746E"/>
        </w:tc>
        <w:tc>
          <w:tcPr>
            <w:tcW w:w="1415" w:type="dxa"/>
            <w:vMerge/>
          </w:tcPr>
          <w:p w14:paraId="492439DB" w14:textId="77777777" w:rsidR="00752D52" w:rsidRDefault="00752D52" w:rsidP="0049746E"/>
        </w:tc>
        <w:tc>
          <w:tcPr>
            <w:tcW w:w="3605" w:type="dxa"/>
            <w:gridSpan w:val="2"/>
            <w:vMerge/>
          </w:tcPr>
          <w:p w14:paraId="0DCC54A3" w14:textId="77777777" w:rsidR="00752D52" w:rsidRDefault="00752D52" w:rsidP="0049746E"/>
        </w:tc>
        <w:tc>
          <w:tcPr>
            <w:tcW w:w="1170" w:type="dxa"/>
            <w:vMerge/>
          </w:tcPr>
          <w:p w14:paraId="72D7AF07" w14:textId="77777777" w:rsidR="00752D52" w:rsidRDefault="00752D52" w:rsidP="00DD16A4"/>
        </w:tc>
      </w:tr>
      <w:tr w:rsidR="00B66026" w14:paraId="1D540B01" w14:textId="77777777" w:rsidTr="0014786E">
        <w:trPr>
          <w:trHeight w:val="1088"/>
        </w:trPr>
        <w:tc>
          <w:tcPr>
            <w:tcW w:w="1620" w:type="dxa"/>
          </w:tcPr>
          <w:p w14:paraId="7CBF9DC1" w14:textId="77777777" w:rsidR="00B66026" w:rsidRDefault="00B66026">
            <w:pPr>
              <w:rPr>
                <w:b/>
                <w:sz w:val="28"/>
              </w:rPr>
            </w:pPr>
          </w:p>
          <w:p w14:paraId="5E13F70A" w14:textId="77777777" w:rsidR="00B66026" w:rsidRDefault="00B66026">
            <w:pPr>
              <w:rPr>
                <w:b/>
                <w:sz w:val="28"/>
              </w:rPr>
            </w:pPr>
          </w:p>
          <w:p w14:paraId="3EF91346" w14:textId="77777777" w:rsidR="00B66026" w:rsidRDefault="00B66026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Wednesday</w:t>
            </w:r>
          </w:p>
        </w:tc>
        <w:tc>
          <w:tcPr>
            <w:tcW w:w="1507" w:type="dxa"/>
          </w:tcPr>
          <w:p w14:paraId="746539B2" w14:textId="53273430" w:rsidR="001942AD" w:rsidRDefault="001942AD" w:rsidP="002643D6">
            <w:pPr>
              <w:jc w:val="center"/>
            </w:pPr>
          </w:p>
        </w:tc>
        <w:tc>
          <w:tcPr>
            <w:tcW w:w="1710" w:type="dxa"/>
          </w:tcPr>
          <w:p w14:paraId="6A6356A0" w14:textId="77777777" w:rsidR="001942AD" w:rsidRPr="002643D6" w:rsidRDefault="001942AD" w:rsidP="001942AD">
            <w:pPr>
              <w:jc w:val="center"/>
              <w:rPr>
                <w:b/>
              </w:rPr>
            </w:pPr>
            <w:r w:rsidRPr="002643D6">
              <w:rPr>
                <w:b/>
              </w:rPr>
              <w:t>Exam</w:t>
            </w:r>
          </w:p>
          <w:p w14:paraId="7FFF26CA" w14:textId="77777777" w:rsidR="001942AD" w:rsidRPr="002643D6" w:rsidRDefault="001942AD" w:rsidP="001942AD">
            <w:pPr>
              <w:jc w:val="center"/>
              <w:rPr>
                <w:b/>
              </w:rPr>
            </w:pPr>
            <w:r w:rsidRPr="002643D6">
              <w:rPr>
                <w:b/>
              </w:rPr>
              <w:t>Block</w:t>
            </w:r>
          </w:p>
          <w:p w14:paraId="7A801E72" w14:textId="77777777" w:rsidR="00B66026" w:rsidRDefault="00EE263D" w:rsidP="001942AD">
            <w:pPr>
              <w:jc w:val="center"/>
            </w:pPr>
            <w:r>
              <w:rPr>
                <w:b/>
              </w:rPr>
              <w:t>2532</w:t>
            </w:r>
          </w:p>
        </w:tc>
        <w:tc>
          <w:tcPr>
            <w:tcW w:w="1620" w:type="dxa"/>
          </w:tcPr>
          <w:p w14:paraId="201D006A" w14:textId="77777777" w:rsidR="00FF311C" w:rsidRDefault="00FF311C" w:rsidP="00FF311C">
            <w:pPr>
              <w:tabs>
                <w:tab w:val="left" w:pos="864"/>
              </w:tabs>
            </w:pPr>
            <w:r>
              <w:t xml:space="preserve">BMS 339 </w:t>
            </w:r>
          </w:p>
          <w:p w14:paraId="13A5A5DF" w14:textId="77777777" w:rsidR="00FF311C" w:rsidRDefault="00FF311C" w:rsidP="00FF311C">
            <w:pPr>
              <w:tabs>
                <w:tab w:val="left" w:pos="864"/>
              </w:tabs>
            </w:pPr>
            <w:r>
              <w:t xml:space="preserve">Clin </w:t>
            </w:r>
            <w:proofErr w:type="spellStart"/>
            <w:r>
              <w:t>Fnd</w:t>
            </w:r>
            <w:proofErr w:type="spellEnd"/>
          </w:p>
          <w:p w14:paraId="54D91ACD" w14:textId="77777777" w:rsidR="00FF311C" w:rsidRDefault="00FF311C" w:rsidP="00FF311C">
            <w:r>
              <w:t>Rm. 2532</w:t>
            </w:r>
          </w:p>
        </w:tc>
        <w:tc>
          <w:tcPr>
            <w:tcW w:w="1237" w:type="dxa"/>
          </w:tcPr>
          <w:p w14:paraId="27E60C8E" w14:textId="77777777" w:rsidR="00B66026" w:rsidRDefault="00AA1C88">
            <w:r>
              <w:t>BMS 336</w:t>
            </w:r>
          </w:p>
          <w:p w14:paraId="3F7C7482" w14:textId="77777777" w:rsidR="00FC2049" w:rsidRDefault="00FC2049" w:rsidP="00FC2049">
            <w:proofErr w:type="spellStart"/>
            <w:r>
              <w:t>Nutritn</w:t>
            </w:r>
            <w:proofErr w:type="spellEnd"/>
          </w:p>
          <w:p w14:paraId="248E7FA9" w14:textId="77777777" w:rsidR="00AA1C88" w:rsidRDefault="00AA1C88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948" w:type="dxa"/>
          </w:tcPr>
          <w:p w14:paraId="09C44778" w14:textId="77777777" w:rsidR="00B66026" w:rsidRDefault="00B66026"/>
        </w:tc>
        <w:tc>
          <w:tcPr>
            <w:tcW w:w="1415" w:type="dxa"/>
          </w:tcPr>
          <w:p w14:paraId="49F68E99" w14:textId="77777777" w:rsidR="00FF311C" w:rsidRDefault="00FF311C" w:rsidP="00FF311C">
            <w:r>
              <w:t>BMS 333</w:t>
            </w:r>
          </w:p>
          <w:p w14:paraId="12C972C7" w14:textId="77777777" w:rsidR="00FF311C" w:rsidRDefault="00FF311C" w:rsidP="00FF311C">
            <w:proofErr w:type="spellStart"/>
            <w:r>
              <w:t>Histo</w:t>
            </w:r>
            <w:proofErr w:type="spellEnd"/>
            <w:r>
              <w:t>/Phys</w:t>
            </w:r>
          </w:p>
          <w:p w14:paraId="5545050C" w14:textId="77777777" w:rsidR="00FF311C" w:rsidRDefault="00FF311C" w:rsidP="00FF311C">
            <w:r>
              <w:t>Rm. 1226</w:t>
            </w:r>
          </w:p>
          <w:p w14:paraId="53DF8582" w14:textId="77777777" w:rsidR="00B66026" w:rsidRDefault="00B66026">
            <w:pPr>
              <w:tabs>
                <w:tab w:val="left" w:pos="864"/>
              </w:tabs>
            </w:pPr>
          </w:p>
        </w:tc>
        <w:tc>
          <w:tcPr>
            <w:tcW w:w="1980" w:type="dxa"/>
          </w:tcPr>
          <w:p w14:paraId="4111B880" w14:textId="77777777" w:rsidR="000754EE" w:rsidRDefault="00B66026" w:rsidP="00BC26F4">
            <w:r>
              <w:t xml:space="preserve">VCS 391 </w:t>
            </w:r>
          </w:p>
          <w:p w14:paraId="5FDFCC08" w14:textId="77777777" w:rsidR="00B66026" w:rsidRDefault="000974B9" w:rsidP="00BC26F4">
            <w:r>
              <w:t xml:space="preserve">Section </w:t>
            </w:r>
            <w:r w:rsidR="00B66026">
              <w:t>1</w:t>
            </w:r>
            <w:r w:rsidR="00860995">
              <w:t xml:space="preserve"> </w:t>
            </w:r>
          </w:p>
          <w:p w14:paraId="27A33E54" w14:textId="77777777" w:rsidR="00FC2049" w:rsidRDefault="00FC2049" w:rsidP="00FC2049">
            <w:r>
              <w:t>Radiology</w:t>
            </w:r>
          </w:p>
          <w:p w14:paraId="3C9AD3D0" w14:textId="77777777" w:rsidR="00B66026" w:rsidRDefault="00B66026" w:rsidP="00AA1C88">
            <w:r w:rsidRPr="00BC26F4">
              <w:rPr>
                <w:sz w:val="20"/>
              </w:rPr>
              <w:t>Rm</w:t>
            </w:r>
            <w:r w:rsidR="004F7982">
              <w:rPr>
                <w:sz w:val="20"/>
              </w:rPr>
              <w:t>. 2025/1</w:t>
            </w:r>
            <w:r w:rsidRPr="00BC26F4">
              <w:rPr>
                <w:sz w:val="20"/>
              </w:rPr>
              <w:t>226</w:t>
            </w:r>
          </w:p>
        </w:tc>
        <w:tc>
          <w:tcPr>
            <w:tcW w:w="1625" w:type="dxa"/>
          </w:tcPr>
          <w:p w14:paraId="398178EE" w14:textId="77777777" w:rsidR="000D67D8" w:rsidRDefault="000D67D8" w:rsidP="000D67D8">
            <w:r>
              <w:t>VCS 311</w:t>
            </w:r>
          </w:p>
          <w:p w14:paraId="3709060C" w14:textId="77777777" w:rsidR="000D67D8" w:rsidRDefault="000D67D8" w:rsidP="000D67D8">
            <w:r>
              <w:t>Vet in Soc</w:t>
            </w:r>
          </w:p>
          <w:p w14:paraId="053236E3" w14:textId="7039CE0D" w:rsidR="00B66026" w:rsidRDefault="000D67D8" w:rsidP="000D67D8">
            <w:r>
              <w:t>Rm. 1226</w:t>
            </w:r>
          </w:p>
        </w:tc>
        <w:tc>
          <w:tcPr>
            <w:tcW w:w="1170" w:type="dxa"/>
          </w:tcPr>
          <w:p w14:paraId="03D29A0D" w14:textId="77777777" w:rsidR="000D67D8" w:rsidRDefault="000D67D8" w:rsidP="000D67D8">
            <w:r>
              <w:t>BMS 335</w:t>
            </w:r>
          </w:p>
          <w:p w14:paraId="416C8864" w14:textId="77777777" w:rsidR="000D67D8" w:rsidRDefault="000D67D8" w:rsidP="000D67D8">
            <w:r>
              <w:t>Cell Bio</w:t>
            </w:r>
          </w:p>
          <w:p w14:paraId="7BB9297C" w14:textId="77777777" w:rsidR="000D67D8" w:rsidRDefault="000D67D8" w:rsidP="000D67D8">
            <w:r>
              <w:t>1</w:t>
            </w:r>
            <w:r w:rsidRPr="00AA1C88">
              <w:rPr>
                <w:vertAlign w:val="superscript"/>
              </w:rPr>
              <w:t>st</w:t>
            </w:r>
            <w:r>
              <w:t xml:space="preserve"> ½ semester</w:t>
            </w:r>
          </w:p>
          <w:p w14:paraId="167EE641" w14:textId="09796CFE" w:rsidR="00B66026" w:rsidRDefault="000D67D8" w:rsidP="000D67D8">
            <w:r>
              <w:t>Rm. 1226</w:t>
            </w:r>
          </w:p>
        </w:tc>
      </w:tr>
      <w:tr w:rsidR="00521930" w14:paraId="2811BF3B" w14:textId="77777777" w:rsidTr="004038C7">
        <w:trPr>
          <w:trHeight w:val="782"/>
        </w:trPr>
        <w:tc>
          <w:tcPr>
            <w:tcW w:w="1620" w:type="dxa"/>
            <w:vMerge w:val="restart"/>
          </w:tcPr>
          <w:p w14:paraId="3C36F277" w14:textId="77777777" w:rsidR="00521930" w:rsidRDefault="00521930" w:rsidP="007251CC">
            <w:pPr>
              <w:rPr>
                <w:b/>
                <w:sz w:val="28"/>
              </w:rPr>
            </w:pPr>
          </w:p>
          <w:p w14:paraId="2300958D" w14:textId="77777777" w:rsidR="00521930" w:rsidRDefault="00521930" w:rsidP="007251CC">
            <w:pPr>
              <w:rPr>
                <w:b/>
                <w:sz w:val="28"/>
              </w:rPr>
            </w:pPr>
          </w:p>
          <w:p w14:paraId="6875FF49" w14:textId="77777777" w:rsidR="00521930" w:rsidRDefault="00521930" w:rsidP="007251CC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hursday</w:t>
            </w:r>
          </w:p>
          <w:p w14:paraId="11CF9526" w14:textId="77777777" w:rsidR="00521930" w:rsidRDefault="00521930" w:rsidP="007251CC">
            <w:pPr>
              <w:rPr>
                <w:b/>
                <w:sz w:val="28"/>
              </w:rPr>
            </w:pPr>
          </w:p>
        </w:tc>
        <w:tc>
          <w:tcPr>
            <w:tcW w:w="1507" w:type="dxa"/>
            <w:vMerge w:val="restart"/>
          </w:tcPr>
          <w:p w14:paraId="63998F6B" w14:textId="77777777" w:rsidR="00521930" w:rsidRDefault="00521930" w:rsidP="007251CC"/>
          <w:p w14:paraId="151FFA0E" w14:textId="77777777" w:rsidR="00521930" w:rsidRDefault="00521930" w:rsidP="007251CC">
            <w:r>
              <w:t>BMS 333</w:t>
            </w:r>
          </w:p>
          <w:p w14:paraId="06C89A12" w14:textId="77777777" w:rsidR="00521930" w:rsidRDefault="00521930" w:rsidP="00FA66BC">
            <w:proofErr w:type="spellStart"/>
            <w:r>
              <w:t>Histo</w:t>
            </w:r>
            <w:proofErr w:type="spellEnd"/>
            <w:r>
              <w:t>/Phys</w:t>
            </w:r>
          </w:p>
          <w:p w14:paraId="58CB53BE" w14:textId="77777777" w:rsidR="00521930" w:rsidRDefault="0052193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4567" w:type="dxa"/>
            <w:gridSpan w:val="3"/>
          </w:tcPr>
          <w:p w14:paraId="0B588A80" w14:textId="77777777" w:rsidR="00521930" w:rsidRDefault="00521930" w:rsidP="007251CC"/>
          <w:p w14:paraId="5EC6083F" w14:textId="77777777" w:rsidR="00521930" w:rsidRDefault="00521930" w:rsidP="007251CC">
            <w:r>
              <w:t>BMS 333</w:t>
            </w:r>
            <w:r w:rsidR="0077031B">
              <w:t xml:space="preserve"> (Sect.3)</w:t>
            </w:r>
            <w:r>
              <w:t xml:space="preserve"> </w:t>
            </w:r>
            <w:proofErr w:type="spellStart"/>
            <w:r>
              <w:t>Histo</w:t>
            </w:r>
            <w:proofErr w:type="spellEnd"/>
            <w:r>
              <w:t xml:space="preserve">/Phys Lab Rm. 2025  </w:t>
            </w:r>
          </w:p>
          <w:p w14:paraId="6E37381E" w14:textId="77777777" w:rsidR="00521930" w:rsidRDefault="00521930" w:rsidP="004038C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0BEFB83E" wp14:editId="067BDE18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37465</wp:posOffset>
                      </wp:positionV>
                      <wp:extent cx="2800350" cy="19050"/>
                      <wp:effectExtent l="0" t="76200" r="19050" b="76200"/>
                      <wp:wrapNone/>
                      <wp:docPr id="3" name="Lin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800350" cy="190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61C6C0" id="Line 91" o:spid="_x0000_s1026" style="position:absolute;flip:y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4pt,2.95pt" to="219.1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948" w:type="dxa"/>
            <w:vMerge w:val="restart"/>
          </w:tcPr>
          <w:p w14:paraId="5770D1EE" w14:textId="77777777" w:rsidR="00521930" w:rsidRDefault="00521930" w:rsidP="007251CC"/>
        </w:tc>
        <w:tc>
          <w:tcPr>
            <w:tcW w:w="1415" w:type="dxa"/>
            <w:vMerge w:val="restart"/>
          </w:tcPr>
          <w:p w14:paraId="1E327B31" w14:textId="77777777" w:rsidR="00521930" w:rsidRDefault="00521930" w:rsidP="007251CC"/>
          <w:p w14:paraId="11ACD794" w14:textId="77777777" w:rsidR="00521930" w:rsidRDefault="00521930" w:rsidP="007251CC">
            <w:r>
              <w:t>BMS 330</w:t>
            </w:r>
          </w:p>
          <w:p w14:paraId="2ED6F4E6" w14:textId="77777777" w:rsidR="00521930" w:rsidRDefault="00521930" w:rsidP="00FA66BC">
            <w:r>
              <w:t>Anatomy</w:t>
            </w:r>
          </w:p>
          <w:p w14:paraId="077DF4DF" w14:textId="77777777" w:rsidR="00521930" w:rsidRDefault="00521930" w:rsidP="007251CC">
            <w:pPr>
              <w:tabs>
                <w:tab w:val="left" w:pos="864"/>
              </w:tabs>
            </w:pPr>
            <w:r>
              <w:t>Rm. 1226</w:t>
            </w:r>
          </w:p>
          <w:p w14:paraId="0627D646" w14:textId="77777777" w:rsidR="00521930" w:rsidRDefault="00521930" w:rsidP="007251CC"/>
        </w:tc>
        <w:tc>
          <w:tcPr>
            <w:tcW w:w="3605" w:type="dxa"/>
            <w:gridSpan w:val="2"/>
            <w:vMerge w:val="restart"/>
          </w:tcPr>
          <w:p w14:paraId="4153E4F1" w14:textId="77777777" w:rsidR="00521930" w:rsidRDefault="00521930" w:rsidP="007251CC"/>
          <w:p w14:paraId="4A82BD27" w14:textId="77777777" w:rsidR="00521930" w:rsidRDefault="00521930" w:rsidP="007251CC">
            <w:pPr>
              <w:tabs>
                <w:tab w:val="left" w:pos="864"/>
              </w:tabs>
            </w:pPr>
            <w:r>
              <w:t xml:space="preserve">BMS 330 Anatomy Lab  </w:t>
            </w:r>
          </w:p>
          <w:p w14:paraId="149F6593" w14:textId="77777777" w:rsidR="00521930" w:rsidRDefault="00521930" w:rsidP="000B3B5C">
            <w:pPr>
              <w:tabs>
                <w:tab w:val="left" w:pos="864"/>
              </w:tabs>
            </w:pPr>
            <w:r>
              <w:t>Rm. 1010</w:t>
            </w:r>
          </w:p>
          <w:p w14:paraId="42087B2A" w14:textId="77777777" w:rsidR="00521930" w:rsidRDefault="00521930" w:rsidP="007251CC">
            <w:pPr>
              <w:tabs>
                <w:tab w:val="left" w:pos="864"/>
              </w:tabs>
            </w:pPr>
            <w:r>
              <w:rPr>
                <w:b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590401B4" wp14:editId="09C23F12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104775</wp:posOffset>
                      </wp:positionV>
                      <wp:extent cx="1892300" cy="0"/>
                      <wp:effectExtent l="0" t="76200" r="12700" b="95250"/>
                      <wp:wrapNone/>
                      <wp:docPr id="1" name="Line 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892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EA1CA0" id="Line 90" o:spid="_x0000_s1026" style="position:absolute;flip:y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1pt,8.25pt" to="150.1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1170" w:type="dxa"/>
            <w:vMerge w:val="restart"/>
          </w:tcPr>
          <w:p w14:paraId="5A69CE07" w14:textId="77777777" w:rsidR="00521930" w:rsidRDefault="00521930" w:rsidP="000B3B5C">
            <w:pPr>
              <w:tabs>
                <w:tab w:val="left" w:pos="864"/>
              </w:tabs>
            </w:pPr>
          </w:p>
        </w:tc>
      </w:tr>
      <w:tr w:rsidR="00752D52" w14:paraId="4CF7DA98" w14:textId="77777777" w:rsidTr="008725C5">
        <w:trPr>
          <w:trHeight w:val="991"/>
        </w:trPr>
        <w:tc>
          <w:tcPr>
            <w:tcW w:w="1620" w:type="dxa"/>
            <w:vMerge/>
          </w:tcPr>
          <w:p w14:paraId="4BE2085C" w14:textId="77777777" w:rsidR="00752D52" w:rsidRDefault="00752D52" w:rsidP="007251CC">
            <w:pPr>
              <w:rPr>
                <w:b/>
                <w:sz w:val="28"/>
              </w:rPr>
            </w:pPr>
          </w:p>
        </w:tc>
        <w:tc>
          <w:tcPr>
            <w:tcW w:w="1507" w:type="dxa"/>
            <w:vMerge/>
          </w:tcPr>
          <w:p w14:paraId="396787AA" w14:textId="77777777" w:rsidR="00752D52" w:rsidRDefault="00752D52" w:rsidP="007251CC"/>
        </w:tc>
        <w:tc>
          <w:tcPr>
            <w:tcW w:w="4567" w:type="dxa"/>
            <w:gridSpan w:val="3"/>
          </w:tcPr>
          <w:p w14:paraId="53CC6138" w14:textId="77777777" w:rsidR="00752D52" w:rsidRDefault="00752D52" w:rsidP="00752D52">
            <w:r>
              <w:t xml:space="preserve">BMS 339 Clin. Foundation Rm 1365    </w:t>
            </w:r>
          </w:p>
          <w:p w14:paraId="62BA80BA" w14:textId="77777777" w:rsidR="00752D52" w:rsidRDefault="00752D52" w:rsidP="00752D5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6656" behindDoc="0" locked="0" layoutInCell="1" allowOverlap="1" wp14:anchorId="7BFA3F7F" wp14:editId="4A62E08D">
                      <wp:simplePos x="0" y="0"/>
                      <wp:positionH relativeFrom="column">
                        <wp:posOffset>2014220</wp:posOffset>
                      </wp:positionH>
                      <wp:positionV relativeFrom="paragraph">
                        <wp:posOffset>275590</wp:posOffset>
                      </wp:positionV>
                      <wp:extent cx="736600" cy="0"/>
                      <wp:effectExtent l="0" t="76200" r="25400" b="95250"/>
                      <wp:wrapNone/>
                      <wp:docPr id="13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736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34753A" id="Line 89" o:spid="_x0000_s1026" style="position:absolute;flip:y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8.6pt,21.7pt" to="216.6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">
                      <v:stroke endarrow="block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5632" behindDoc="0" locked="0" layoutInCell="1" allowOverlap="1" wp14:anchorId="4E4D4CFA" wp14:editId="068EDECD">
                      <wp:simplePos x="0" y="0"/>
                      <wp:positionH relativeFrom="column">
                        <wp:posOffset>1089025</wp:posOffset>
                      </wp:positionH>
                      <wp:positionV relativeFrom="paragraph">
                        <wp:posOffset>248285</wp:posOffset>
                      </wp:positionV>
                      <wp:extent cx="647700" cy="0"/>
                      <wp:effectExtent l="0" t="76200" r="19050" b="95250"/>
                      <wp:wrapNone/>
                      <wp:docPr id="12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647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83DDFB" id="Line 89" o:spid="_x0000_s1026" style="position:absolute;flip:y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5.75pt,19.55pt" to="136.75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">
                      <v:stroke endarrow="block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320618FE" wp14:editId="2EF99CCB">
                      <wp:simplePos x="0" y="0"/>
                      <wp:positionH relativeFrom="column">
                        <wp:posOffset>100330</wp:posOffset>
                      </wp:positionH>
                      <wp:positionV relativeFrom="paragraph">
                        <wp:posOffset>241300</wp:posOffset>
                      </wp:positionV>
                      <wp:extent cx="736600" cy="6350"/>
                      <wp:effectExtent l="0" t="57150" r="44450" b="88900"/>
                      <wp:wrapNone/>
                      <wp:docPr id="11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3660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368D2D2" id="Line 89" o:spid="_x0000_s1026" style="position:absolute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.9pt,19pt" to="65.9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">
                      <v:stroke endarrow="block"/>
                    </v:line>
                  </w:pict>
                </mc:Fallback>
              </mc:AlternateContent>
            </w:r>
            <w:r>
              <w:t xml:space="preserve">     </w:t>
            </w:r>
            <w:r w:rsidR="00476350">
              <w:t xml:space="preserve">sect. </w:t>
            </w:r>
            <w:r w:rsidR="0077031B">
              <w:t>6</w:t>
            </w:r>
            <w:r>
              <w:t xml:space="preserve">                 </w:t>
            </w:r>
            <w:r w:rsidR="00476350">
              <w:t xml:space="preserve">sect. </w:t>
            </w:r>
            <w:r w:rsidR="0077031B">
              <w:t>1</w:t>
            </w:r>
            <w:r>
              <w:t xml:space="preserve">              </w:t>
            </w:r>
            <w:r w:rsidR="00476350">
              <w:t xml:space="preserve">sect. </w:t>
            </w:r>
            <w:r w:rsidR="0077031B">
              <w:t>2</w:t>
            </w:r>
            <w:r>
              <w:t xml:space="preserve">                      </w:t>
            </w:r>
          </w:p>
        </w:tc>
        <w:tc>
          <w:tcPr>
            <w:tcW w:w="948" w:type="dxa"/>
            <w:vMerge/>
          </w:tcPr>
          <w:p w14:paraId="27E9422E" w14:textId="77777777" w:rsidR="00752D52" w:rsidRDefault="00752D52" w:rsidP="007251CC"/>
        </w:tc>
        <w:tc>
          <w:tcPr>
            <w:tcW w:w="1415" w:type="dxa"/>
            <w:vMerge/>
          </w:tcPr>
          <w:p w14:paraId="3A9C93B0" w14:textId="77777777" w:rsidR="00752D52" w:rsidRDefault="00752D52" w:rsidP="007251CC"/>
        </w:tc>
        <w:tc>
          <w:tcPr>
            <w:tcW w:w="3605" w:type="dxa"/>
            <w:gridSpan w:val="2"/>
            <w:vMerge/>
          </w:tcPr>
          <w:p w14:paraId="23DA8A86" w14:textId="77777777" w:rsidR="00752D52" w:rsidRDefault="00752D52" w:rsidP="007251CC"/>
        </w:tc>
        <w:tc>
          <w:tcPr>
            <w:tcW w:w="1170" w:type="dxa"/>
            <w:vMerge/>
          </w:tcPr>
          <w:p w14:paraId="12010A61" w14:textId="77777777" w:rsidR="00752D52" w:rsidRDefault="00752D52" w:rsidP="000B3B5C">
            <w:pPr>
              <w:tabs>
                <w:tab w:val="left" w:pos="864"/>
              </w:tabs>
            </w:pPr>
          </w:p>
        </w:tc>
      </w:tr>
      <w:tr w:rsidR="001861D0" w14:paraId="5AC24084" w14:textId="77777777" w:rsidTr="006A5327">
        <w:trPr>
          <w:trHeight w:val="926"/>
        </w:trPr>
        <w:tc>
          <w:tcPr>
            <w:tcW w:w="1620" w:type="dxa"/>
          </w:tcPr>
          <w:p w14:paraId="5B89CB44" w14:textId="77777777" w:rsidR="001861D0" w:rsidRDefault="001861D0">
            <w:pPr>
              <w:rPr>
                <w:b/>
                <w:sz w:val="28"/>
              </w:rPr>
            </w:pPr>
          </w:p>
          <w:p w14:paraId="5047C592" w14:textId="77777777" w:rsidR="001861D0" w:rsidRDefault="001861D0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Friday</w:t>
            </w:r>
          </w:p>
        </w:tc>
        <w:tc>
          <w:tcPr>
            <w:tcW w:w="1507" w:type="dxa"/>
          </w:tcPr>
          <w:p w14:paraId="6C735205" w14:textId="77777777" w:rsidR="001861D0" w:rsidRPr="002643D6" w:rsidRDefault="001861D0" w:rsidP="002643D6">
            <w:pPr>
              <w:jc w:val="center"/>
              <w:rPr>
                <w:b/>
              </w:rPr>
            </w:pPr>
            <w:r w:rsidRPr="002643D6">
              <w:rPr>
                <w:b/>
              </w:rPr>
              <w:t>Exam</w:t>
            </w:r>
          </w:p>
          <w:p w14:paraId="1F1E7DCF" w14:textId="77777777" w:rsidR="001861D0" w:rsidRPr="002643D6" w:rsidRDefault="001861D0" w:rsidP="002643D6">
            <w:pPr>
              <w:jc w:val="center"/>
              <w:rPr>
                <w:b/>
              </w:rPr>
            </w:pPr>
            <w:r w:rsidRPr="002643D6">
              <w:rPr>
                <w:b/>
              </w:rPr>
              <w:t>Block</w:t>
            </w:r>
          </w:p>
          <w:p w14:paraId="6FCD2891" w14:textId="076BF1C8" w:rsidR="001861D0" w:rsidRDefault="006A7292" w:rsidP="002643D6">
            <w:pPr>
              <w:jc w:val="center"/>
            </w:pPr>
            <w:r>
              <w:rPr>
                <w:b/>
              </w:rPr>
              <w:t>2532</w:t>
            </w:r>
          </w:p>
        </w:tc>
        <w:tc>
          <w:tcPr>
            <w:tcW w:w="1710" w:type="dxa"/>
          </w:tcPr>
          <w:p w14:paraId="2C9A2F9F" w14:textId="77777777" w:rsidR="001861D0" w:rsidRDefault="001861D0" w:rsidP="00356BBA">
            <w:r>
              <w:t>BMS 333</w:t>
            </w:r>
          </w:p>
          <w:p w14:paraId="3221C4CC" w14:textId="77777777" w:rsidR="001861D0" w:rsidRDefault="001861D0" w:rsidP="00FA66BC">
            <w:proofErr w:type="spellStart"/>
            <w:r>
              <w:t>Histo</w:t>
            </w:r>
            <w:proofErr w:type="spellEnd"/>
            <w:r>
              <w:t>/Phys</w:t>
            </w:r>
          </w:p>
          <w:p w14:paraId="54879E60" w14:textId="77777777" w:rsidR="001861D0" w:rsidRDefault="001861D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2857" w:type="dxa"/>
            <w:gridSpan w:val="2"/>
          </w:tcPr>
          <w:p w14:paraId="71D3A1AA" w14:textId="77777777" w:rsidR="001861D0" w:rsidRDefault="00891E93">
            <w:r>
              <w:t xml:space="preserve">BMS </w:t>
            </w:r>
            <w:proofErr w:type="gramStart"/>
            <w:r>
              <w:t>345  Case</w:t>
            </w:r>
            <w:proofErr w:type="gramEnd"/>
            <w:r>
              <w:t xml:space="preserve"> Study</w:t>
            </w:r>
          </w:p>
          <w:p w14:paraId="5EEDD9F6" w14:textId="77777777" w:rsidR="001861D0" w:rsidRDefault="001861D0" w:rsidP="00A916E1">
            <w:r>
              <w:t xml:space="preserve">Rm. </w:t>
            </w:r>
            <w:r w:rsidR="00EE263D">
              <w:t>2532</w:t>
            </w:r>
          </w:p>
          <w:p w14:paraId="65CF9F16" w14:textId="77777777" w:rsidR="001861D0" w:rsidRDefault="001861D0">
            <w:r>
              <w:rPr>
                <w:b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0" allowOverlap="1" wp14:anchorId="3900ED64" wp14:editId="739FE067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114300</wp:posOffset>
                      </wp:positionV>
                      <wp:extent cx="1682750" cy="6350"/>
                      <wp:effectExtent l="0" t="76200" r="12700" b="88900"/>
                      <wp:wrapNone/>
                      <wp:docPr id="4" name="Line 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68275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C73B9FF" id="Line 82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6pt,9pt" to="133.1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" o:allowincell="f">
                      <v:stroke endarrow="block"/>
                    </v:line>
                  </w:pict>
                </mc:Fallback>
              </mc:AlternateContent>
            </w:r>
          </w:p>
          <w:p w14:paraId="6916FE55" w14:textId="77777777" w:rsidR="001861D0" w:rsidRDefault="001861D0" w:rsidP="00032CC2"/>
        </w:tc>
        <w:tc>
          <w:tcPr>
            <w:tcW w:w="948" w:type="dxa"/>
          </w:tcPr>
          <w:p w14:paraId="3227FFEF" w14:textId="77777777" w:rsidR="001861D0" w:rsidRDefault="001861D0"/>
        </w:tc>
        <w:tc>
          <w:tcPr>
            <w:tcW w:w="1415" w:type="dxa"/>
          </w:tcPr>
          <w:p w14:paraId="439253BC" w14:textId="77777777" w:rsidR="001861D0" w:rsidRDefault="001861D0">
            <w:pPr>
              <w:tabs>
                <w:tab w:val="left" w:pos="864"/>
              </w:tabs>
            </w:pPr>
            <w:r>
              <w:t>BMS 330</w:t>
            </w:r>
          </w:p>
          <w:p w14:paraId="5FA319F4" w14:textId="77777777" w:rsidR="001861D0" w:rsidRDefault="001861D0" w:rsidP="00FC2049">
            <w:r>
              <w:t>Anatomy</w:t>
            </w:r>
          </w:p>
          <w:p w14:paraId="0F278A7F" w14:textId="77777777" w:rsidR="001861D0" w:rsidRDefault="001861D0">
            <w:pPr>
              <w:tabs>
                <w:tab w:val="left" w:pos="864"/>
              </w:tabs>
            </w:pPr>
            <w:r>
              <w:t>Rm. 1226</w:t>
            </w:r>
          </w:p>
        </w:tc>
        <w:tc>
          <w:tcPr>
            <w:tcW w:w="1980" w:type="dxa"/>
          </w:tcPr>
          <w:p w14:paraId="7AF8F057" w14:textId="77777777" w:rsidR="000974B9" w:rsidRDefault="000974B9">
            <w:r>
              <w:t xml:space="preserve">VCS 391 </w:t>
            </w:r>
          </w:p>
          <w:p w14:paraId="3B294160" w14:textId="77777777" w:rsidR="001861D0" w:rsidRDefault="000974B9">
            <w:r>
              <w:t xml:space="preserve">Section </w:t>
            </w:r>
            <w:r w:rsidR="003B66B6">
              <w:t>2</w:t>
            </w:r>
          </w:p>
          <w:p w14:paraId="38BDDECF" w14:textId="77777777" w:rsidR="001861D0" w:rsidRDefault="001861D0">
            <w:r>
              <w:t>Radiology</w:t>
            </w:r>
          </w:p>
          <w:p w14:paraId="67198A5B" w14:textId="77777777" w:rsidR="001861D0" w:rsidRPr="00BC26F4" w:rsidRDefault="001861D0">
            <w:pPr>
              <w:rPr>
                <w:sz w:val="20"/>
              </w:rPr>
            </w:pPr>
            <w:r>
              <w:rPr>
                <w:sz w:val="20"/>
              </w:rPr>
              <w:t>Rm. 2025/1</w:t>
            </w:r>
            <w:r w:rsidRPr="00BC26F4">
              <w:rPr>
                <w:sz w:val="20"/>
              </w:rPr>
              <w:t>226</w:t>
            </w:r>
          </w:p>
        </w:tc>
        <w:tc>
          <w:tcPr>
            <w:tcW w:w="1625" w:type="dxa"/>
          </w:tcPr>
          <w:p w14:paraId="59DDB91F" w14:textId="77777777" w:rsidR="001861D0" w:rsidRDefault="001861D0" w:rsidP="007251CC">
            <w:r>
              <w:t>BMS 335</w:t>
            </w:r>
          </w:p>
          <w:p w14:paraId="2A13C1F7" w14:textId="77777777" w:rsidR="005B741D" w:rsidRDefault="005B741D" w:rsidP="007251CC">
            <w:r>
              <w:t>Cell Bio</w:t>
            </w:r>
          </w:p>
          <w:p w14:paraId="5304E331" w14:textId="77777777" w:rsidR="001861D0" w:rsidRDefault="001861D0" w:rsidP="007251CC">
            <w:r>
              <w:t>1</w:t>
            </w:r>
            <w:r w:rsidRPr="00AA1C88">
              <w:rPr>
                <w:vertAlign w:val="superscript"/>
              </w:rPr>
              <w:t>st</w:t>
            </w:r>
            <w:r w:rsidR="004038C7">
              <w:t xml:space="preserve"> ½ </w:t>
            </w:r>
            <w:r>
              <w:t>semester</w:t>
            </w:r>
          </w:p>
          <w:p w14:paraId="7D8CAD0F" w14:textId="77777777" w:rsidR="001861D0" w:rsidRDefault="001861D0" w:rsidP="007251CC">
            <w:r>
              <w:t>Rm. 1226</w:t>
            </w:r>
          </w:p>
        </w:tc>
        <w:tc>
          <w:tcPr>
            <w:tcW w:w="1170" w:type="dxa"/>
          </w:tcPr>
          <w:p w14:paraId="18D8059F" w14:textId="77777777" w:rsidR="001861D0" w:rsidRDefault="001861D0"/>
          <w:p w14:paraId="325C7144" w14:textId="77777777" w:rsidR="001861D0" w:rsidRDefault="001861D0"/>
          <w:p w14:paraId="1F7202A4" w14:textId="77777777" w:rsidR="001861D0" w:rsidRDefault="001861D0"/>
          <w:p w14:paraId="73DC053F" w14:textId="77777777" w:rsidR="001861D0" w:rsidRDefault="001861D0"/>
        </w:tc>
      </w:tr>
    </w:tbl>
    <w:p w14:paraId="6931E0E4" w14:textId="77777777" w:rsidR="00632BBF" w:rsidRDefault="00A73893" w:rsidP="00356BBA">
      <w:r>
        <w:t>BMS 330 (6</w:t>
      </w:r>
      <w:r w:rsidR="001A3565">
        <w:t xml:space="preserve"> cr.) Principles of Morphology I (anatomy) </w:t>
      </w:r>
      <w:r w:rsidR="00632BBF">
        <w:tab/>
      </w:r>
      <w:r w:rsidR="001A3565">
        <w:t>7450005</w:t>
      </w:r>
      <w:r w:rsidR="0077031B">
        <w:t xml:space="preserve"> (2)</w:t>
      </w:r>
      <w:r w:rsidR="00AA1C88">
        <w:tab/>
      </w:r>
      <w:r w:rsidR="00E43E95">
        <w:t xml:space="preserve">     </w:t>
      </w:r>
      <w:r w:rsidR="00CA73EB">
        <w:t>BMS</w:t>
      </w:r>
      <w:r w:rsidR="00632BBF">
        <w:t xml:space="preserve"> 339 (1cr.) Clinical Foundations </w:t>
      </w:r>
      <w:proofErr w:type="gramStart"/>
      <w:r w:rsidR="00632BBF">
        <w:t xml:space="preserve">I </w:t>
      </w:r>
      <w:r w:rsidR="00C80446">
        <w:t xml:space="preserve"> </w:t>
      </w:r>
      <w:r w:rsidR="00C80446">
        <w:tab/>
      </w:r>
      <w:proofErr w:type="gramEnd"/>
      <w:r w:rsidR="00632BBF">
        <w:t>8112005 (1)</w:t>
      </w:r>
      <w:r w:rsidR="00E43E95" w:rsidRPr="00E43E95">
        <w:rPr>
          <w:szCs w:val="24"/>
        </w:rPr>
        <w:t xml:space="preserve"> </w:t>
      </w:r>
      <w:r w:rsidR="00E43E95">
        <w:rPr>
          <w:szCs w:val="24"/>
        </w:rPr>
        <w:t xml:space="preserve">  </w:t>
      </w:r>
      <w:r w:rsidR="0077031B">
        <w:rPr>
          <w:szCs w:val="24"/>
        </w:rPr>
        <w:tab/>
      </w:r>
      <w:r w:rsidR="00E43E95">
        <w:rPr>
          <w:szCs w:val="24"/>
        </w:rPr>
        <w:t xml:space="preserve">8112010 </w:t>
      </w:r>
      <w:r w:rsidR="00E43E95" w:rsidRPr="00BD66AA">
        <w:rPr>
          <w:szCs w:val="24"/>
        </w:rPr>
        <w:t>(2)</w:t>
      </w:r>
    </w:p>
    <w:p w14:paraId="398D7BF8" w14:textId="77777777" w:rsidR="00A2604A" w:rsidRDefault="00632BBF" w:rsidP="00356BBA">
      <w:r>
        <w:t>BMS 333 (6 cr.) Biomedical Sciences I</w:t>
      </w:r>
      <w:r>
        <w:tab/>
      </w:r>
      <w:r>
        <w:tab/>
      </w:r>
      <w:r>
        <w:tab/>
        <w:t>19270</w:t>
      </w:r>
      <w:r w:rsidR="0077031B">
        <w:t>1</w:t>
      </w:r>
      <w:r>
        <w:t>5 (</w:t>
      </w:r>
      <w:r w:rsidR="0077031B">
        <w:t>3</w:t>
      </w:r>
      <w:r>
        <w:t>)</w:t>
      </w:r>
      <w:r>
        <w:tab/>
      </w:r>
      <w:r w:rsidR="00E43E95">
        <w:t xml:space="preserve">     </w:t>
      </w:r>
      <w:r>
        <w:tab/>
      </w:r>
      <w:r>
        <w:tab/>
      </w:r>
      <w:r w:rsidR="00BE695C">
        <w:t xml:space="preserve">   </w:t>
      </w:r>
      <w:r w:rsidR="0077031B">
        <w:t>8442015 (3)</w:t>
      </w:r>
      <w:proofErr w:type="gramStart"/>
      <w:r w:rsidR="0077031B">
        <w:tab/>
      </w:r>
      <w:r w:rsidR="00BE695C">
        <w:t xml:space="preserve">  </w:t>
      </w:r>
      <w:r w:rsidR="0077031B">
        <w:t>8112020</w:t>
      </w:r>
      <w:proofErr w:type="gramEnd"/>
      <w:r w:rsidR="0077031B">
        <w:t xml:space="preserve"> (4)</w:t>
      </w:r>
      <w:r w:rsidR="00C80446">
        <w:t xml:space="preserve">  81120</w:t>
      </w:r>
      <w:r w:rsidR="00BE695C">
        <w:t>25 (5)     8112026 (6)</w:t>
      </w:r>
    </w:p>
    <w:p w14:paraId="03D9BD94" w14:textId="77777777" w:rsidR="00632BBF" w:rsidRDefault="00632BBF" w:rsidP="00632BBF">
      <w:pPr>
        <w:ind w:firstLine="720"/>
      </w:pPr>
      <w:r w:rsidRPr="00BD66AA">
        <w:rPr>
          <w:szCs w:val="24"/>
        </w:rPr>
        <w:t xml:space="preserve">(microscopic anatomy/physiology-cells) </w:t>
      </w:r>
      <w:r w:rsidRPr="00BD66AA">
        <w:rPr>
          <w:szCs w:val="24"/>
        </w:rPr>
        <w:tab/>
      </w:r>
      <w:r>
        <w:rPr>
          <w:szCs w:val="24"/>
        </w:rPr>
        <w:tab/>
      </w:r>
      <w:r w:rsidRPr="00BD66AA">
        <w:rPr>
          <w:szCs w:val="24"/>
        </w:rPr>
        <w:t>19270</w:t>
      </w:r>
      <w:r w:rsidR="0077031B">
        <w:rPr>
          <w:szCs w:val="24"/>
        </w:rPr>
        <w:t>2</w:t>
      </w:r>
      <w:r w:rsidRPr="00BD66AA">
        <w:rPr>
          <w:szCs w:val="24"/>
        </w:rPr>
        <w:t>0</w:t>
      </w:r>
      <w:r>
        <w:rPr>
          <w:szCs w:val="24"/>
        </w:rPr>
        <w:t xml:space="preserve"> </w:t>
      </w:r>
      <w:r w:rsidRPr="00BD66AA">
        <w:rPr>
          <w:szCs w:val="24"/>
        </w:rPr>
        <w:t>(</w:t>
      </w:r>
      <w:r w:rsidR="0077031B">
        <w:rPr>
          <w:szCs w:val="24"/>
        </w:rPr>
        <w:t>4</w:t>
      </w:r>
      <w:r w:rsidRPr="00BD66AA">
        <w:rPr>
          <w:szCs w:val="24"/>
        </w:rPr>
        <w:t>)</w:t>
      </w:r>
      <w:r w:rsidRPr="00632BBF">
        <w:t xml:space="preserve"> </w:t>
      </w:r>
      <w:r w:rsidR="00E43E95">
        <w:tab/>
        <w:t xml:space="preserve">     </w:t>
      </w:r>
      <w:r w:rsidR="0077031B">
        <w:t>BMS 345 (1 cr.) Case Study I</w:t>
      </w:r>
      <w:r w:rsidR="0077031B">
        <w:tab/>
      </w:r>
      <w:r w:rsidR="0077031B">
        <w:tab/>
        <w:t>6018005</w:t>
      </w:r>
    </w:p>
    <w:p w14:paraId="534A7A22" w14:textId="77777777" w:rsidR="00632BBF" w:rsidRDefault="00632BBF" w:rsidP="00356BBA">
      <w:pPr>
        <w:rPr>
          <w:szCs w:val="24"/>
        </w:rPr>
      </w:pPr>
      <w:r>
        <w:t>BMS 335 (1cr.) Molecular &amp; Cell Biology</w:t>
      </w:r>
      <w:r w:rsidR="007F7367">
        <w:tab/>
      </w:r>
      <w:r>
        <w:tab/>
      </w:r>
      <w:r>
        <w:tab/>
      </w:r>
      <w:r w:rsidR="00E43E95">
        <w:t>9176005</w:t>
      </w:r>
      <w:r w:rsidR="00E43E95">
        <w:tab/>
        <w:t xml:space="preserve">     </w:t>
      </w:r>
      <w:r w:rsidR="0077031B">
        <w:rPr>
          <w:szCs w:val="24"/>
        </w:rPr>
        <w:t>VCS 391 (1cr.) Clinical Imaging</w:t>
      </w:r>
      <w:r w:rsidR="0077031B">
        <w:tab/>
        <w:t xml:space="preserve"> </w:t>
      </w:r>
      <w:r w:rsidR="0077031B">
        <w:tab/>
      </w:r>
      <w:r w:rsidR="0077031B">
        <w:rPr>
          <w:szCs w:val="24"/>
        </w:rPr>
        <w:t>6868005(1)</w:t>
      </w:r>
      <w:r w:rsidR="0077031B">
        <w:t xml:space="preserve">    </w:t>
      </w:r>
      <w:r w:rsidR="0077031B">
        <w:rPr>
          <w:szCs w:val="24"/>
        </w:rPr>
        <w:t>6868010 (2)</w:t>
      </w:r>
      <w:r>
        <w:rPr>
          <w:szCs w:val="24"/>
        </w:rPr>
        <w:tab/>
      </w:r>
    </w:p>
    <w:p w14:paraId="6B3C39FF" w14:textId="77777777" w:rsidR="00A916E1" w:rsidRPr="00A9224B" w:rsidRDefault="00CA73EB" w:rsidP="004A003A">
      <w:r>
        <w:rPr>
          <w:szCs w:val="24"/>
        </w:rPr>
        <w:t>BMS 336 (2cr) Nutritional B</w:t>
      </w:r>
      <w:r w:rsidR="00632BBF">
        <w:rPr>
          <w:szCs w:val="24"/>
        </w:rPr>
        <w:t>iochem</w:t>
      </w:r>
      <w:r>
        <w:rPr>
          <w:szCs w:val="24"/>
        </w:rPr>
        <w:t>istry</w:t>
      </w:r>
      <w:r w:rsidR="00632BBF">
        <w:rPr>
          <w:szCs w:val="24"/>
        </w:rPr>
        <w:tab/>
      </w:r>
      <w:r w:rsidR="00632BBF">
        <w:rPr>
          <w:szCs w:val="24"/>
        </w:rPr>
        <w:tab/>
      </w:r>
      <w:r w:rsidR="00632BBF">
        <w:rPr>
          <w:szCs w:val="24"/>
        </w:rPr>
        <w:tab/>
        <w:t>9177005</w:t>
      </w:r>
      <w:r w:rsidR="00632BBF" w:rsidRPr="00632BBF">
        <w:t xml:space="preserve"> </w:t>
      </w:r>
      <w:r w:rsidR="006A5327">
        <w:tab/>
      </w:r>
      <w:r w:rsidR="0077031B">
        <w:t xml:space="preserve">     VCS 311 (R cr.) Veterinarian in Society </w:t>
      </w:r>
      <w:r w:rsidR="0077031B">
        <w:tab/>
        <w:t>6002005</w:t>
      </w:r>
      <w:r w:rsidR="00A5466D">
        <w:tab/>
      </w:r>
      <w:r w:rsidR="00A5466D">
        <w:tab/>
      </w:r>
      <w:r w:rsidR="00632BBF">
        <w:rPr>
          <w:sz w:val="22"/>
          <w:szCs w:val="22"/>
        </w:rPr>
        <w:t xml:space="preserve"> </w:t>
      </w:r>
    </w:p>
    <w:sectPr w:rsidR="00A916E1" w:rsidRPr="00A9224B" w:rsidSect="001A3565">
      <w:pgSz w:w="15840" w:h="12240" w:orient="landscape" w:code="1"/>
      <w:pgMar w:top="720" w:right="720" w:bottom="720" w:left="720" w:header="720" w:footer="720" w:gutter="0"/>
      <w:paperSrc w:first="26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BB257" w14:textId="77777777" w:rsidR="000B0901" w:rsidRDefault="000B0901">
      <w:r>
        <w:separator/>
      </w:r>
    </w:p>
  </w:endnote>
  <w:endnote w:type="continuationSeparator" w:id="0">
    <w:p w14:paraId="496D2FA9" w14:textId="77777777" w:rsidR="000B0901" w:rsidRDefault="000B09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AFBDE" w14:textId="77777777" w:rsidR="000B0901" w:rsidRDefault="000B0901">
      <w:r>
        <w:separator/>
      </w:r>
    </w:p>
  </w:footnote>
  <w:footnote w:type="continuationSeparator" w:id="0">
    <w:p w14:paraId="438A3D7D" w14:textId="77777777" w:rsidR="000B0901" w:rsidRDefault="000B09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tDCxMDMxszQytTBR0lEKTi0uzszPAykwNK4FANvf4dotAAAA"/>
  </w:docVars>
  <w:rsids>
    <w:rsidRoot w:val="00F46509"/>
    <w:rsid w:val="00015A93"/>
    <w:rsid w:val="00024540"/>
    <w:rsid w:val="00032CC2"/>
    <w:rsid w:val="0005352E"/>
    <w:rsid w:val="0007109C"/>
    <w:rsid w:val="00072687"/>
    <w:rsid w:val="000754EE"/>
    <w:rsid w:val="00076EC0"/>
    <w:rsid w:val="00097146"/>
    <w:rsid w:val="000974B9"/>
    <w:rsid w:val="000B0901"/>
    <w:rsid w:val="000B14B0"/>
    <w:rsid w:val="000B3B5C"/>
    <w:rsid w:val="000D67D8"/>
    <w:rsid w:val="000D686F"/>
    <w:rsid w:val="00127E02"/>
    <w:rsid w:val="0014496C"/>
    <w:rsid w:val="0014786E"/>
    <w:rsid w:val="0015656B"/>
    <w:rsid w:val="00162A2E"/>
    <w:rsid w:val="00172055"/>
    <w:rsid w:val="00181056"/>
    <w:rsid w:val="001861D0"/>
    <w:rsid w:val="001942AD"/>
    <w:rsid w:val="001A3565"/>
    <w:rsid w:val="001B16F0"/>
    <w:rsid w:val="001B6EE0"/>
    <w:rsid w:val="001C314D"/>
    <w:rsid w:val="001C4EC6"/>
    <w:rsid w:val="001D3A61"/>
    <w:rsid w:val="001E5741"/>
    <w:rsid w:val="00202634"/>
    <w:rsid w:val="00250A45"/>
    <w:rsid w:val="002643D6"/>
    <w:rsid w:val="00285A28"/>
    <w:rsid w:val="00286017"/>
    <w:rsid w:val="00290297"/>
    <w:rsid w:val="00290F1F"/>
    <w:rsid w:val="002A01D2"/>
    <w:rsid w:val="002B6900"/>
    <w:rsid w:val="002C45C5"/>
    <w:rsid w:val="002F5A35"/>
    <w:rsid w:val="00307EF7"/>
    <w:rsid w:val="0033293A"/>
    <w:rsid w:val="00343C22"/>
    <w:rsid w:val="0034733D"/>
    <w:rsid w:val="0035523F"/>
    <w:rsid w:val="00356BBA"/>
    <w:rsid w:val="003705C7"/>
    <w:rsid w:val="00373117"/>
    <w:rsid w:val="0038491A"/>
    <w:rsid w:val="00386F63"/>
    <w:rsid w:val="00395E1F"/>
    <w:rsid w:val="003A1B60"/>
    <w:rsid w:val="003B192A"/>
    <w:rsid w:val="003B3AC2"/>
    <w:rsid w:val="003B66B6"/>
    <w:rsid w:val="003D4A91"/>
    <w:rsid w:val="003E720A"/>
    <w:rsid w:val="003F3B9C"/>
    <w:rsid w:val="004038C7"/>
    <w:rsid w:val="00422F6F"/>
    <w:rsid w:val="00431B38"/>
    <w:rsid w:val="00445849"/>
    <w:rsid w:val="00455D3A"/>
    <w:rsid w:val="00476350"/>
    <w:rsid w:val="00481A9B"/>
    <w:rsid w:val="0049746E"/>
    <w:rsid w:val="004A003A"/>
    <w:rsid w:val="004A01F7"/>
    <w:rsid w:val="004A0B51"/>
    <w:rsid w:val="004B2ACB"/>
    <w:rsid w:val="004B6AD5"/>
    <w:rsid w:val="004C0298"/>
    <w:rsid w:val="004D26F8"/>
    <w:rsid w:val="004E2978"/>
    <w:rsid w:val="004E3CB6"/>
    <w:rsid w:val="004E63CC"/>
    <w:rsid w:val="004F7982"/>
    <w:rsid w:val="00506BCF"/>
    <w:rsid w:val="00521930"/>
    <w:rsid w:val="00524700"/>
    <w:rsid w:val="005741B7"/>
    <w:rsid w:val="00582F65"/>
    <w:rsid w:val="0058686E"/>
    <w:rsid w:val="0059591C"/>
    <w:rsid w:val="005B741D"/>
    <w:rsid w:val="005C2FF0"/>
    <w:rsid w:val="005D3F19"/>
    <w:rsid w:val="00611E4E"/>
    <w:rsid w:val="0061358B"/>
    <w:rsid w:val="00630FA2"/>
    <w:rsid w:val="00632BBF"/>
    <w:rsid w:val="00654FB8"/>
    <w:rsid w:val="00657B80"/>
    <w:rsid w:val="00660E5F"/>
    <w:rsid w:val="00683593"/>
    <w:rsid w:val="00683926"/>
    <w:rsid w:val="00696398"/>
    <w:rsid w:val="006A5327"/>
    <w:rsid w:val="006A7292"/>
    <w:rsid w:val="006B2A68"/>
    <w:rsid w:val="006B47F1"/>
    <w:rsid w:val="006B767F"/>
    <w:rsid w:val="006E6A44"/>
    <w:rsid w:val="006F76A1"/>
    <w:rsid w:val="00720E6C"/>
    <w:rsid w:val="007251CC"/>
    <w:rsid w:val="00751EEA"/>
    <w:rsid w:val="007520D2"/>
    <w:rsid w:val="00752D52"/>
    <w:rsid w:val="00755165"/>
    <w:rsid w:val="00760E69"/>
    <w:rsid w:val="0076291C"/>
    <w:rsid w:val="00765334"/>
    <w:rsid w:val="0077031B"/>
    <w:rsid w:val="00783A68"/>
    <w:rsid w:val="007C043F"/>
    <w:rsid w:val="007E5168"/>
    <w:rsid w:val="007F55C8"/>
    <w:rsid w:val="007F7367"/>
    <w:rsid w:val="00801AD2"/>
    <w:rsid w:val="00804B92"/>
    <w:rsid w:val="008204EA"/>
    <w:rsid w:val="0084212E"/>
    <w:rsid w:val="00850CB0"/>
    <w:rsid w:val="00854685"/>
    <w:rsid w:val="00860995"/>
    <w:rsid w:val="00863B8D"/>
    <w:rsid w:val="00867B81"/>
    <w:rsid w:val="00874B79"/>
    <w:rsid w:val="00883030"/>
    <w:rsid w:val="00891E93"/>
    <w:rsid w:val="008932D7"/>
    <w:rsid w:val="00895DAE"/>
    <w:rsid w:val="0089610C"/>
    <w:rsid w:val="008971AD"/>
    <w:rsid w:val="008B3A79"/>
    <w:rsid w:val="008B6A3A"/>
    <w:rsid w:val="008F5873"/>
    <w:rsid w:val="00903D52"/>
    <w:rsid w:val="0091393C"/>
    <w:rsid w:val="00961D3C"/>
    <w:rsid w:val="00964E39"/>
    <w:rsid w:val="00982D0C"/>
    <w:rsid w:val="00986096"/>
    <w:rsid w:val="009865EA"/>
    <w:rsid w:val="009C2250"/>
    <w:rsid w:val="009C3895"/>
    <w:rsid w:val="009D1F63"/>
    <w:rsid w:val="009E1DC6"/>
    <w:rsid w:val="009F1332"/>
    <w:rsid w:val="009F6F01"/>
    <w:rsid w:val="00A0735D"/>
    <w:rsid w:val="00A129C9"/>
    <w:rsid w:val="00A2111A"/>
    <w:rsid w:val="00A2604A"/>
    <w:rsid w:val="00A45A72"/>
    <w:rsid w:val="00A46B48"/>
    <w:rsid w:val="00A53894"/>
    <w:rsid w:val="00A5466D"/>
    <w:rsid w:val="00A550A2"/>
    <w:rsid w:val="00A60483"/>
    <w:rsid w:val="00A64E30"/>
    <w:rsid w:val="00A70885"/>
    <w:rsid w:val="00A73893"/>
    <w:rsid w:val="00A8275A"/>
    <w:rsid w:val="00A916E1"/>
    <w:rsid w:val="00A9210F"/>
    <w:rsid w:val="00A9224B"/>
    <w:rsid w:val="00AA1C88"/>
    <w:rsid w:val="00AA449A"/>
    <w:rsid w:val="00AB4612"/>
    <w:rsid w:val="00AC4369"/>
    <w:rsid w:val="00AC72FB"/>
    <w:rsid w:val="00AD125E"/>
    <w:rsid w:val="00AD589B"/>
    <w:rsid w:val="00AE2F88"/>
    <w:rsid w:val="00B16008"/>
    <w:rsid w:val="00B2078C"/>
    <w:rsid w:val="00B25ECC"/>
    <w:rsid w:val="00B27842"/>
    <w:rsid w:val="00B31D3E"/>
    <w:rsid w:val="00B42D64"/>
    <w:rsid w:val="00B439BF"/>
    <w:rsid w:val="00B52582"/>
    <w:rsid w:val="00B66026"/>
    <w:rsid w:val="00B70638"/>
    <w:rsid w:val="00B725BC"/>
    <w:rsid w:val="00BA29D9"/>
    <w:rsid w:val="00BB7591"/>
    <w:rsid w:val="00BC26F4"/>
    <w:rsid w:val="00BC5FD4"/>
    <w:rsid w:val="00BD0A71"/>
    <w:rsid w:val="00BD5A9A"/>
    <w:rsid w:val="00BD66AA"/>
    <w:rsid w:val="00BE0CF2"/>
    <w:rsid w:val="00BE695C"/>
    <w:rsid w:val="00BE7F76"/>
    <w:rsid w:val="00C025A9"/>
    <w:rsid w:val="00C04B94"/>
    <w:rsid w:val="00C151D2"/>
    <w:rsid w:val="00C155B4"/>
    <w:rsid w:val="00C4304D"/>
    <w:rsid w:val="00C64AA6"/>
    <w:rsid w:val="00C70660"/>
    <w:rsid w:val="00C71194"/>
    <w:rsid w:val="00C80446"/>
    <w:rsid w:val="00C82878"/>
    <w:rsid w:val="00C93047"/>
    <w:rsid w:val="00C95674"/>
    <w:rsid w:val="00CA73EB"/>
    <w:rsid w:val="00CB2412"/>
    <w:rsid w:val="00CC5105"/>
    <w:rsid w:val="00CE7177"/>
    <w:rsid w:val="00CF423F"/>
    <w:rsid w:val="00CF751E"/>
    <w:rsid w:val="00D2044E"/>
    <w:rsid w:val="00D2750F"/>
    <w:rsid w:val="00D410A0"/>
    <w:rsid w:val="00D46FA8"/>
    <w:rsid w:val="00D55528"/>
    <w:rsid w:val="00D65B84"/>
    <w:rsid w:val="00D76F07"/>
    <w:rsid w:val="00D80188"/>
    <w:rsid w:val="00D9074E"/>
    <w:rsid w:val="00DA079F"/>
    <w:rsid w:val="00DC62BE"/>
    <w:rsid w:val="00DD16A4"/>
    <w:rsid w:val="00DD2834"/>
    <w:rsid w:val="00DE1EA5"/>
    <w:rsid w:val="00E07A44"/>
    <w:rsid w:val="00E10DF8"/>
    <w:rsid w:val="00E20DA6"/>
    <w:rsid w:val="00E41C09"/>
    <w:rsid w:val="00E43E95"/>
    <w:rsid w:val="00E57650"/>
    <w:rsid w:val="00E61D80"/>
    <w:rsid w:val="00EB510B"/>
    <w:rsid w:val="00ED1019"/>
    <w:rsid w:val="00EE263D"/>
    <w:rsid w:val="00EE7B12"/>
    <w:rsid w:val="00EE7DB9"/>
    <w:rsid w:val="00F03465"/>
    <w:rsid w:val="00F33C64"/>
    <w:rsid w:val="00F374F9"/>
    <w:rsid w:val="00F46509"/>
    <w:rsid w:val="00F53B12"/>
    <w:rsid w:val="00F54848"/>
    <w:rsid w:val="00F57AFE"/>
    <w:rsid w:val="00F7148D"/>
    <w:rsid w:val="00F861EB"/>
    <w:rsid w:val="00FA027E"/>
    <w:rsid w:val="00FA66BC"/>
    <w:rsid w:val="00FB7A20"/>
    <w:rsid w:val="00FC2049"/>
    <w:rsid w:val="00FC510D"/>
    <w:rsid w:val="00FD5077"/>
    <w:rsid w:val="00FE2B74"/>
    <w:rsid w:val="00FE52F1"/>
    <w:rsid w:val="00FF311C"/>
    <w:rsid w:val="00FF6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A6DE8A"/>
  <w15:docId w15:val="{85B66FFA-011A-4FA8-A436-68FC09FFD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semiHidden/>
    <w:unhideWhenUsed/>
    <w:rsid w:val="00422F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22F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:</vt:lpstr>
    </vt:vector>
  </TitlesOfParts>
  <Company>CVM, ISU</Company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:</dc:title>
  <dc:creator>Mindy Schminke</dc:creator>
  <cp:lastModifiedBy>Rowe, Eric W [B M S]</cp:lastModifiedBy>
  <cp:revision>3</cp:revision>
  <cp:lastPrinted>2022-05-05T14:27:00Z</cp:lastPrinted>
  <dcterms:created xsi:type="dcterms:W3CDTF">2022-05-05T17:26:00Z</dcterms:created>
  <dcterms:modified xsi:type="dcterms:W3CDTF">2022-05-05T17:27:00Z</dcterms:modified>
</cp:coreProperties>
</file>